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bookmarkStart w:id="20" w:name="X6bd74df07f199fdfac7db38c24ebc18199e12d5"/>
    <w:p>
      <w:pPr>
        <w:pStyle w:val="Heading2"/>
      </w:pPr>
      <w:r>
        <w:t xml:space="preserve">Steps we can all take to protect ourselves</w:t>
      </w: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bookmarkEnd w:id="38"/>
    <w:bookmarkStart w:id="39" w:name="what-to-do-if-your-account-is-bombarded"/>
    <w:p>
      <w:pPr>
        <w:pStyle w:val="Heading2"/>
      </w:pPr>
      <w:r>
        <w:t xml:space="preserve">What to do if your account is bombarded</w:t>
      </w: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